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681B3E"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681B3E"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681B3E"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681B3E"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681B3E"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681B3E"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0130D6EE" w:rsidR="008F23B7" w:rsidRDefault="008F23B7" w:rsidP="00391113">
      <w:r>
        <w:t>Need to tweak names ? or not? Having test as part of event name help distinguish them…</w:t>
      </w:r>
      <w:bookmarkStart w:id="0" w:name="_GoBack"/>
      <w:bookmarkEnd w:id="0"/>
    </w:p>
    <w:sectPr w:rsidR="008F23B7"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B2424"/>
    <w:rsid w:val="001E2B38"/>
    <w:rsid w:val="001E7000"/>
    <w:rsid w:val="001F2390"/>
    <w:rsid w:val="0022724F"/>
    <w:rsid w:val="002421D8"/>
    <w:rsid w:val="00252C24"/>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C54B4"/>
    <w:rsid w:val="004D0FAA"/>
    <w:rsid w:val="005219A0"/>
    <w:rsid w:val="0053555A"/>
    <w:rsid w:val="00550F1A"/>
    <w:rsid w:val="00555954"/>
    <w:rsid w:val="00580C20"/>
    <w:rsid w:val="006028D8"/>
    <w:rsid w:val="00681B3E"/>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23B7"/>
    <w:rsid w:val="008F3C7C"/>
    <w:rsid w:val="00914597"/>
    <w:rsid w:val="00990117"/>
    <w:rsid w:val="00A03BF9"/>
    <w:rsid w:val="00A051C9"/>
    <w:rsid w:val="00A10639"/>
    <w:rsid w:val="00A2727D"/>
    <w:rsid w:val="00A711B2"/>
    <w:rsid w:val="00A9608F"/>
    <w:rsid w:val="00A9675A"/>
    <w:rsid w:val="00AC0A96"/>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21</Pages>
  <Words>5902</Words>
  <Characters>3364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67</cp:revision>
  <dcterms:created xsi:type="dcterms:W3CDTF">2020-01-06T19:39:00Z</dcterms:created>
  <dcterms:modified xsi:type="dcterms:W3CDTF">2020-07-02T18:55:00Z</dcterms:modified>
</cp:coreProperties>
</file>